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96C7560" w14:textId="51A11BD2" w:rsidR="00C97112" w:rsidRDefault="00400D54" w:rsidP="00C971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#1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8C43F4" w:rsidRPr="001A38F3">
        <w:rPr>
          <w:rFonts w:ascii="Arial" w:eastAsia="Arial" w:hAnsi="Arial" w:cs="Arial"/>
          <w:b/>
          <w:sz w:val="32"/>
          <w:szCs w:val="32"/>
        </w:rPr>
        <w:t>F</w:t>
      </w:r>
      <w:r w:rsidR="00C97112">
        <w:rPr>
          <w:rFonts w:ascii="Arial" w:eastAsia="Arial" w:hAnsi="Arial" w:cs="Arial"/>
          <w:b/>
          <w:sz w:val="32"/>
          <w:szCs w:val="32"/>
        </w:rPr>
        <w:t>ire</w:t>
      </w:r>
      <w:r w:rsidR="003D72F6" w:rsidRPr="001A38F3">
        <w:rPr>
          <w:rFonts w:ascii="Arial" w:eastAsia="Arial" w:hAnsi="Arial" w:cs="Arial"/>
          <w:b/>
          <w:sz w:val="32"/>
          <w:szCs w:val="32"/>
        </w:rPr>
        <w:t xml:space="preserve"> Incident</w:t>
      </w:r>
      <w:r w:rsidR="00A639EB" w:rsidRPr="001A38F3">
        <w:rPr>
          <w:rFonts w:ascii="Arial" w:eastAsia="Arial" w:hAnsi="Arial" w:cs="Arial"/>
          <w:b/>
          <w:sz w:val="32"/>
          <w:szCs w:val="32"/>
        </w:rPr>
        <w:t xml:space="preserve"> </w:t>
      </w:r>
      <w:r w:rsidR="00542838" w:rsidRPr="001A38F3">
        <w:rPr>
          <w:rFonts w:ascii="Arial" w:eastAsia="Arial" w:hAnsi="Arial" w:cs="Arial"/>
          <w:b/>
          <w:sz w:val="32"/>
          <w:szCs w:val="32"/>
        </w:rPr>
        <w:t xml:space="preserve">in </w:t>
      </w:r>
    </w:p>
    <w:p w14:paraId="69F98100" w14:textId="77777777" w:rsidR="0056024A" w:rsidRDefault="0056024A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proofErr w:type="spellStart"/>
      <w:r w:rsidRPr="0056024A">
        <w:rPr>
          <w:rFonts w:ascii="Arial" w:eastAsia="Arial" w:hAnsi="Arial" w:cs="Arial"/>
          <w:b/>
          <w:sz w:val="32"/>
          <w:szCs w:val="32"/>
        </w:rPr>
        <w:t>Parola</w:t>
      </w:r>
      <w:proofErr w:type="spellEnd"/>
      <w:r w:rsidRPr="0056024A">
        <w:rPr>
          <w:rFonts w:ascii="Arial" w:eastAsia="Arial" w:hAnsi="Arial" w:cs="Arial"/>
          <w:b/>
          <w:sz w:val="32"/>
          <w:szCs w:val="32"/>
        </w:rPr>
        <w:t>, Tondo, Manila City</w:t>
      </w:r>
    </w:p>
    <w:p w14:paraId="106EECC5" w14:textId="6E006A65" w:rsidR="00F27639" w:rsidRPr="001A38F3" w:rsidRDefault="00D0357D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56024A">
        <w:rPr>
          <w:rFonts w:ascii="Arial" w:eastAsia="Arial" w:hAnsi="Arial" w:cs="Arial"/>
          <w:sz w:val="24"/>
          <w:szCs w:val="24"/>
        </w:rPr>
        <w:t>22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C97112">
        <w:rPr>
          <w:rFonts w:ascii="Arial" w:eastAsia="Arial" w:hAnsi="Arial" w:cs="Arial"/>
          <w:sz w:val="24"/>
          <w:szCs w:val="24"/>
        </w:rPr>
        <w:t>Febr</w:t>
      </w:r>
      <w:r w:rsidR="00E70DF8" w:rsidRPr="001A38F3">
        <w:rPr>
          <w:rFonts w:ascii="Arial" w:eastAsia="Arial" w:hAnsi="Arial" w:cs="Arial"/>
          <w:sz w:val="24"/>
          <w:szCs w:val="24"/>
        </w:rPr>
        <w:t>uary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2E406286" w:rsidR="0056024A" w:rsidRDefault="0056024A" w:rsidP="001A38F3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 xml:space="preserve">On 20 February 2021, at around 11:53PM a fire incident occurred in </w:t>
      </w:r>
      <w:proofErr w:type="spellStart"/>
      <w:r w:rsidRPr="0056024A">
        <w:rPr>
          <w:rFonts w:ascii="Arial" w:eastAsia="Arial" w:hAnsi="Arial" w:cs="Arial"/>
          <w:iCs/>
          <w:sz w:val="24"/>
          <w:szCs w:val="24"/>
        </w:rPr>
        <w:t>Parola</w:t>
      </w:r>
      <w:proofErr w:type="spellEnd"/>
      <w:r w:rsidRPr="0056024A">
        <w:rPr>
          <w:rFonts w:ascii="Arial" w:eastAsia="Arial" w:hAnsi="Arial" w:cs="Arial"/>
          <w:iCs/>
          <w:sz w:val="24"/>
          <w:szCs w:val="24"/>
        </w:rPr>
        <w:t xml:space="preserve"> </w:t>
      </w:r>
      <w:r>
        <w:rPr>
          <w:rFonts w:ascii="Arial" w:eastAsia="Arial" w:hAnsi="Arial" w:cs="Arial"/>
          <w:iCs/>
          <w:sz w:val="24"/>
          <w:szCs w:val="24"/>
        </w:rPr>
        <w:t>I</w:t>
      </w:r>
      <w:r w:rsidRPr="0056024A">
        <w:rPr>
          <w:rFonts w:ascii="Arial" w:eastAsia="Arial" w:hAnsi="Arial" w:cs="Arial"/>
          <w:iCs/>
          <w:sz w:val="24"/>
          <w:szCs w:val="24"/>
        </w:rPr>
        <w:t xml:space="preserve"> Area F Gate 20, Tondo, Manila City</w:t>
      </w:r>
      <w:r>
        <w:rPr>
          <w:rFonts w:ascii="Arial" w:eastAsia="Arial" w:hAnsi="Arial" w:cs="Arial"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2DBE2310" w:rsidR="000146D5" w:rsidRPr="001A38F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 total of </w:t>
      </w:r>
      <w:r w:rsidR="00C613FD">
        <w:rPr>
          <w:rFonts w:ascii="Arial" w:eastAsia="Arial" w:hAnsi="Arial" w:cs="Arial"/>
          <w:b/>
          <w:color w:val="0070C0"/>
          <w:sz w:val="24"/>
          <w:szCs w:val="24"/>
        </w:rPr>
        <w:t>361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8040C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C613FD">
        <w:rPr>
          <w:rFonts w:ascii="Arial" w:eastAsia="Arial" w:hAnsi="Arial" w:cs="Arial"/>
          <w:b/>
          <w:color w:val="0070C0"/>
          <w:sz w:val="24"/>
          <w:szCs w:val="24"/>
        </w:rPr>
        <w:t>1,427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72EFE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AD2091" w:rsidRPr="001A38F3">
        <w:rPr>
          <w:rFonts w:ascii="Arial" w:eastAsia="Arial" w:hAnsi="Arial" w:cs="Arial"/>
          <w:sz w:val="24"/>
          <w:szCs w:val="24"/>
        </w:rPr>
        <w:t>were</w:t>
      </w:r>
      <w:r w:rsidRPr="001A38F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by the </w:t>
      </w:r>
      <w:r w:rsidR="0062558F" w:rsidRPr="00517A84">
        <w:rPr>
          <w:rFonts w:ascii="Arial" w:eastAsia="Arial" w:hAnsi="Arial" w:cs="Arial"/>
          <w:sz w:val="24"/>
          <w:szCs w:val="24"/>
        </w:rPr>
        <w:t>f</w:t>
      </w:r>
      <w:r w:rsidR="00517A84" w:rsidRPr="00517A84">
        <w:rPr>
          <w:rFonts w:ascii="Arial" w:eastAsia="Arial" w:hAnsi="Arial" w:cs="Arial"/>
          <w:sz w:val="24"/>
          <w:szCs w:val="24"/>
        </w:rPr>
        <w:t>ire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A38F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A38F3">
        <w:rPr>
          <w:rFonts w:ascii="Arial" w:eastAsia="Arial" w:hAnsi="Arial" w:cs="Arial"/>
          <w:sz w:val="24"/>
          <w:szCs w:val="24"/>
        </w:rPr>
        <w:t>in</w:t>
      </w:r>
      <w:r w:rsidR="0008089C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C613FD" w:rsidRPr="00C613FD">
        <w:rPr>
          <w:rFonts w:ascii="Arial" w:eastAsia="Arial" w:hAnsi="Arial" w:cs="Arial"/>
          <w:b/>
          <w:color w:val="0070C0"/>
          <w:sz w:val="24"/>
          <w:szCs w:val="24"/>
        </w:rPr>
        <w:t>Parola</w:t>
      </w:r>
      <w:proofErr w:type="spellEnd"/>
      <w:r w:rsidR="00C613FD" w:rsidRPr="00C613FD">
        <w:rPr>
          <w:rFonts w:ascii="Arial" w:eastAsia="Arial" w:hAnsi="Arial" w:cs="Arial"/>
          <w:b/>
          <w:color w:val="0070C0"/>
          <w:sz w:val="24"/>
          <w:szCs w:val="24"/>
        </w:rPr>
        <w:t>, Tondo, Manila City</w:t>
      </w:r>
      <w:r w:rsidR="009579EF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047"/>
        <w:gridCol w:w="1786"/>
        <w:gridCol w:w="1245"/>
        <w:gridCol w:w="1244"/>
      </w:tblGrid>
      <w:tr w:rsidR="00C613FD" w:rsidRPr="00C613FD" w14:paraId="57F721B0" w14:textId="77777777" w:rsidTr="00C613FD">
        <w:trPr>
          <w:trHeight w:val="20"/>
        </w:trPr>
        <w:tc>
          <w:tcPr>
            <w:tcW w:w="270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E353A6D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B0F6088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C613FD" w:rsidRPr="00C613FD" w14:paraId="57ABAB83" w14:textId="77777777" w:rsidTr="00C613FD">
        <w:trPr>
          <w:trHeight w:val="20"/>
        </w:trPr>
        <w:tc>
          <w:tcPr>
            <w:tcW w:w="270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54AC07" w14:textId="77777777" w:rsidR="00C613FD" w:rsidRPr="00C613FD" w:rsidRDefault="00C613FD" w:rsidP="00C613FD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A584277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6FA925E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5CDF066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C613FD" w:rsidRPr="00C613FD" w14:paraId="3297C4DC" w14:textId="77777777" w:rsidTr="00C613FD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1CA0A6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4BECCD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1C84EEA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36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8823B3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1,427 </w:t>
            </w:r>
          </w:p>
        </w:tc>
      </w:tr>
      <w:tr w:rsidR="00C613FD" w:rsidRPr="00C613FD" w14:paraId="6ECF35B2" w14:textId="77777777" w:rsidTr="00C613FD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36808D6" w14:textId="77777777" w:rsidR="00C613FD" w:rsidRPr="00C613FD" w:rsidRDefault="00C613FD" w:rsidP="00C613FD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27B636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85FF80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36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A788BA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1,427 </w:t>
            </w:r>
          </w:p>
        </w:tc>
      </w:tr>
      <w:tr w:rsidR="00C613FD" w:rsidRPr="00C613FD" w14:paraId="55E8E647" w14:textId="77777777" w:rsidTr="00C613FD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4BCEA0" w14:textId="77777777" w:rsidR="00C613FD" w:rsidRPr="00C613FD" w:rsidRDefault="00C613FD" w:rsidP="00C613FD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28566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             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47983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36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6802A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1,427 </w:t>
            </w:r>
          </w:p>
        </w:tc>
      </w:tr>
      <w:tr w:rsidR="00C613FD" w:rsidRPr="00C613FD" w14:paraId="2616CB26" w14:textId="77777777" w:rsidTr="00C613FD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72854" w14:textId="77777777" w:rsidR="00C613FD" w:rsidRPr="00C613FD" w:rsidRDefault="00C613FD" w:rsidP="00C613FD">
            <w:pPr>
              <w:widowControl/>
              <w:spacing w:after="0" w:line="240" w:lineRule="auto"/>
              <w:ind w:left="176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305FD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9B532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61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9036C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427</w:t>
            </w:r>
          </w:p>
        </w:tc>
      </w:tr>
    </w:tbl>
    <w:p w14:paraId="00EB5EEF" w14:textId="7777777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 Ongoing assessment and validation being conducted.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7F75E4A" w14:textId="77777777" w:rsidR="007D45B7" w:rsidRPr="001A38F3" w:rsidRDefault="008C43F4" w:rsidP="001A38F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</w:p>
    <w:p w14:paraId="1A02EED9" w14:textId="77777777" w:rsidR="007D45B7" w:rsidRPr="001A38F3" w:rsidRDefault="001D47DB" w:rsidP="001A38F3">
      <w:pPr>
        <w:pStyle w:val="ListParagraph"/>
        <w:numPr>
          <w:ilvl w:val="1"/>
          <w:numId w:val="2"/>
        </w:numPr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Inside Evacuation Center</w:t>
      </w:r>
      <w:r w:rsidRPr="001A38F3">
        <w:rPr>
          <w:rFonts w:ascii="Arial" w:eastAsia="Arial" w:hAnsi="Arial" w:cs="Arial"/>
          <w:sz w:val="24"/>
          <w:szCs w:val="24"/>
        </w:rPr>
        <w:t xml:space="preserve"> </w:t>
      </w:r>
    </w:p>
    <w:p w14:paraId="2E8A0708" w14:textId="28BCEAF8" w:rsidR="007D45B7" w:rsidRPr="001A38F3" w:rsidRDefault="004A6E1D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There are</w:t>
      </w:r>
      <w:r w:rsidR="00D47079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color w:val="0070C0"/>
          <w:sz w:val="24"/>
          <w:szCs w:val="24"/>
        </w:rPr>
        <w:t>208</w:t>
      </w:r>
      <w:r w:rsidR="009E2634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47079"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D47079"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D47079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C613FD">
        <w:rPr>
          <w:rFonts w:ascii="Arial" w:eastAsia="Arial" w:hAnsi="Arial" w:cs="Arial"/>
          <w:b/>
          <w:color w:val="0070C0"/>
          <w:sz w:val="24"/>
          <w:szCs w:val="24"/>
        </w:rPr>
        <w:t>710</w:t>
      </w:r>
      <w:r w:rsidR="000C2402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47079"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C2402" w:rsidRPr="001A38F3">
        <w:rPr>
          <w:rFonts w:ascii="Arial" w:eastAsia="Arial" w:hAnsi="Arial" w:cs="Arial"/>
          <w:sz w:val="24"/>
          <w:szCs w:val="24"/>
        </w:rPr>
        <w:t>t</w:t>
      </w:r>
      <w:r w:rsidRPr="001A38F3">
        <w:rPr>
          <w:rFonts w:ascii="Arial" w:eastAsia="Arial" w:hAnsi="Arial" w:cs="Arial"/>
          <w:sz w:val="24"/>
          <w:szCs w:val="24"/>
        </w:rPr>
        <w:t xml:space="preserve">aking </w:t>
      </w:r>
      <w:r w:rsidR="00250AE3" w:rsidRPr="001A38F3">
        <w:rPr>
          <w:rFonts w:ascii="Arial" w:eastAsia="Arial" w:hAnsi="Arial" w:cs="Arial"/>
          <w:sz w:val="24"/>
          <w:szCs w:val="24"/>
        </w:rPr>
        <w:t>temporary shelter</w:t>
      </w:r>
      <w:r w:rsidR="00463217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62558F" w:rsidRPr="001A38F3">
        <w:rPr>
          <w:rFonts w:ascii="Arial" w:eastAsia="Arial" w:hAnsi="Arial" w:cs="Arial"/>
          <w:sz w:val="24"/>
          <w:szCs w:val="24"/>
        </w:rPr>
        <w:t>in</w:t>
      </w:r>
      <w:r w:rsidR="00C97112">
        <w:rPr>
          <w:rFonts w:ascii="Arial" w:eastAsia="Arial" w:hAnsi="Arial" w:cs="Arial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color w:val="0070C0"/>
          <w:sz w:val="24"/>
          <w:szCs w:val="24"/>
        </w:rPr>
        <w:t>two (2) evacuation centers</w:t>
      </w:r>
      <w:r w:rsidR="0062558F"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97258" w:rsidRPr="001A38F3">
        <w:rPr>
          <w:rFonts w:ascii="Arial" w:eastAsia="Arial" w:hAnsi="Arial" w:cs="Arial"/>
          <w:sz w:val="24"/>
          <w:szCs w:val="24"/>
        </w:rPr>
        <w:t>in</w:t>
      </w:r>
      <w:r w:rsidR="00797258" w:rsidRPr="001A38F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613FD" w:rsidRPr="00C613FD">
        <w:rPr>
          <w:rFonts w:ascii="Arial" w:eastAsia="Arial" w:hAnsi="Arial" w:cs="Arial"/>
          <w:b/>
          <w:color w:val="0070C0"/>
          <w:sz w:val="24"/>
          <w:szCs w:val="24"/>
        </w:rPr>
        <w:t>Parola</w:t>
      </w:r>
      <w:proofErr w:type="spellEnd"/>
      <w:r w:rsidR="00C613FD" w:rsidRPr="00C613FD">
        <w:rPr>
          <w:rFonts w:ascii="Arial" w:eastAsia="Arial" w:hAnsi="Arial" w:cs="Arial"/>
          <w:b/>
          <w:color w:val="0070C0"/>
          <w:sz w:val="24"/>
          <w:szCs w:val="24"/>
        </w:rPr>
        <w:t xml:space="preserve">, Tondo, Manila City </w:t>
      </w:r>
      <w:r w:rsidR="00D47079" w:rsidRPr="001A38F3">
        <w:rPr>
          <w:rFonts w:ascii="Arial" w:eastAsia="Arial" w:hAnsi="Arial" w:cs="Arial"/>
          <w:sz w:val="24"/>
          <w:szCs w:val="24"/>
        </w:rPr>
        <w:t>(see Table 2</w:t>
      </w:r>
      <w:r w:rsidR="00D47079" w:rsidRPr="001A38F3">
        <w:rPr>
          <w:rFonts w:ascii="Arial" w:eastAsia="Arial" w:hAnsi="Arial" w:cs="Arial"/>
          <w:color w:val="000000" w:themeColor="text1"/>
          <w:sz w:val="24"/>
          <w:szCs w:val="24"/>
        </w:rPr>
        <w:t>).</w:t>
      </w:r>
      <w:r w:rsidR="0062558F" w:rsidRPr="001A38F3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2B23FF46" w14:textId="77777777" w:rsidR="007D45B7" w:rsidRPr="001A38F3" w:rsidRDefault="007D45B7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72089BFF" w14:textId="418BC082" w:rsidR="008C43F4" w:rsidRPr="001A38F3" w:rsidRDefault="008C43F4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2. </w:t>
      </w:r>
      <w:r w:rsidR="009579EF" w:rsidRPr="001A38F3">
        <w:rPr>
          <w:rFonts w:ascii="Arial" w:eastAsia="Arial" w:hAnsi="Arial" w:cs="Arial"/>
          <w:b/>
          <w:i/>
          <w:sz w:val="20"/>
          <w:szCs w:val="20"/>
        </w:rPr>
        <w:t>Number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 of Displaced Families / Persons </w:t>
      </w:r>
      <w:r w:rsidR="0062558F" w:rsidRPr="001A38F3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566" w:type="pct"/>
        <w:tblInd w:w="846" w:type="dxa"/>
        <w:tblLook w:val="04A0" w:firstRow="1" w:lastRow="0" w:firstColumn="1" w:lastColumn="0" w:noHBand="0" w:noVBand="1"/>
      </w:tblPr>
      <w:tblGrid>
        <w:gridCol w:w="3392"/>
        <w:gridCol w:w="919"/>
        <w:gridCol w:w="920"/>
        <w:gridCol w:w="919"/>
        <w:gridCol w:w="920"/>
        <w:gridCol w:w="919"/>
        <w:gridCol w:w="913"/>
      </w:tblGrid>
      <w:tr w:rsidR="00C613FD" w:rsidRPr="00C613FD" w14:paraId="558EF84B" w14:textId="77777777" w:rsidTr="00C613FD">
        <w:trPr>
          <w:trHeight w:val="20"/>
        </w:trPr>
        <w:tc>
          <w:tcPr>
            <w:tcW w:w="190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72F98041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3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8BA2C6E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62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49477637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C613FD" w:rsidRPr="00C613FD" w14:paraId="2CEE4052" w14:textId="77777777" w:rsidTr="00C613FD">
        <w:trPr>
          <w:trHeight w:val="20"/>
        </w:trPr>
        <w:tc>
          <w:tcPr>
            <w:tcW w:w="190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D826B1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513F26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62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12F06F65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C613FD" w:rsidRPr="00C613FD" w14:paraId="25BC67E8" w14:textId="77777777" w:rsidTr="00C613FD">
        <w:trPr>
          <w:trHeight w:val="20"/>
        </w:trPr>
        <w:tc>
          <w:tcPr>
            <w:tcW w:w="190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266055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4A6EDA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3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48B7019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02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4582CD2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C613FD" w:rsidRPr="00C613FD" w14:paraId="70B189A1" w14:textId="77777777" w:rsidTr="00C613FD">
        <w:trPr>
          <w:trHeight w:val="20"/>
        </w:trPr>
        <w:tc>
          <w:tcPr>
            <w:tcW w:w="190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EAED2C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A998C2D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FA35000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740C594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AE86D5F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1B8AE9B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50F22A9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C613FD" w:rsidRPr="00C613FD" w14:paraId="4FF3E78D" w14:textId="77777777" w:rsidTr="00C613FD">
        <w:trPr>
          <w:trHeight w:val="20"/>
        </w:trPr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462EE9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825060" w14:textId="204C50D9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 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524167" w14:textId="447C45E6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A3CDAF" w14:textId="38FDB3DD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8 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0166E11" w14:textId="43DA5413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789648E" w14:textId="02E88B10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CE38862" w14:textId="6246AA58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0 </w:t>
            </w:r>
          </w:p>
        </w:tc>
      </w:tr>
      <w:tr w:rsidR="00C613FD" w:rsidRPr="00C613FD" w14:paraId="1992570D" w14:textId="77777777" w:rsidTr="00C613FD">
        <w:trPr>
          <w:trHeight w:val="20"/>
        </w:trPr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B06DECB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9DF208" w14:textId="666904D8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 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5AE00C" w14:textId="14FD9B85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51D63F" w14:textId="4282A99C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8 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94F6F7" w14:textId="0572B38E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D357E5" w14:textId="662CC73F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DFB0E6" w14:textId="500D7BB4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0 </w:t>
            </w:r>
          </w:p>
        </w:tc>
      </w:tr>
      <w:tr w:rsidR="00C613FD" w:rsidRPr="00C613FD" w14:paraId="622F8884" w14:textId="77777777" w:rsidTr="00C613FD">
        <w:trPr>
          <w:trHeight w:val="20"/>
        </w:trPr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24BFE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CA0094" w14:textId="72F81A28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 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84F52B" w14:textId="7C27F2F1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BE76CC" w14:textId="2FC907FA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8 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03378" w14:textId="087A33C3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2367BF" w14:textId="22F584B9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0 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FEC78" w14:textId="181655CE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0 </w:t>
            </w:r>
          </w:p>
        </w:tc>
      </w:tr>
      <w:tr w:rsidR="00C613FD" w:rsidRPr="00C613FD" w14:paraId="080038DE" w14:textId="77777777" w:rsidTr="00C613FD">
        <w:trPr>
          <w:trHeight w:val="20"/>
        </w:trPr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51063" w14:textId="77777777" w:rsidR="00C613FD" w:rsidRPr="00C613FD" w:rsidRDefault="00C613FD" w:rsidP="00C613FD">
            <w:pPr>
              <w:widowControl/>
              <w:spacing w:after="0" w:line="240" w:lineRule="auto"/>
              <w:ind w:left="172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27709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D82A3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9967C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51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EE2D9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16378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710</w:t>
            </w:r>
          </w:p>
        </w:tc>
        <w:tc>
          <w:tcPr>
            <w:tcW w:w="5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1B4C2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710</w:t>
            </w:r>
          </w:p>
        </w:tc>
      </w:tr>
    </w:tbl>
    <w:p w14:paraId="5568AA9C" w14:textId="77777777" w:rsidR="00C613FD" w:rsidRDefault="00463217" w:rsidP="00C613FD">
      <w:pPr>
        <w:spacing w:after="0" w:line="240" w:lineRule="auto"/>
        <w:ind w:left="851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1A38F3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="00C613FD"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 Ongoing assessment and validation being conducted.</w:t>
      </w:r>
    </w:p>
    <w:p w14:paraId="2B661264" w14:textId="77777777" w:rsidR="00C613FD" w:rsidRPr="001A38F3" w:rsidRDefault="00C613FD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71CEACB" w14:textId="05DC5981" w:rsidR="007D45B7" w:rsidRPr="001A38F3" w:rsidRDefault="007D45B7" w:rsidP="00C613FD">
      <w:pPr>
        <w:spacing w:after="0" w:line="240" w:lineRule="auto"/>
        <w:ind w:left="810"/>
        <w:contextualSpacing/>
        <w:jc w:val="both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380DDB07" w14:textId="77777777" w:rsidR="00A16866" w:rsidRPr="001A38F3" w:rsidRDefault="007D45B7" w:rsidP="001A38F3">
      <w:pPr>
        <w:pStyle w:val="ListParagraph"/>
        <w:numPr>
          <w:ilvl w:val="1"/>
          <w:numId w:val="2"/>
        </w:numPr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Outside Evacuation Center</w:t>
      </w:r>
      <w:r w:rsidRPr="001A38F3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7C9BD3B4" w:rsidR="00A16866" w:rsidRPr="001A38F3" w:rsidRDefault="00C97112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There are</w:t>
      </w:r>
      <w:r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color w:val="0070C0"/>
          <w:sz w:val="24"/>
          <w:szCs w:val="24"/>
        </w:rPr>
        <w:t>153</w:t>
      </w:r>
      <w:r w:rsidR="004A6E1D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7D45B7"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D45B7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C613FD">
        <w:rPr>
          <w:rFonts w:ascii="Arial" w:eastAsia="Arial" w:hAnsi="Arial" w:cs="Arial"/>
          <w:b/>
          <w:color w:val="0070C0"/>
          <w:sz w:val="24"/>
          <w:szCs w:val="24"/>
        </w:rPr>
        <w:t>717</w:t>
      </w:r>
      <w:r w:rsidR="004A6E1D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D45B7" w:rsidRPr="001A38F3">
        <w:rPr>
          <w:rFonts w:ascii="Arial" w:eastAsia="Arial" w:hAnsi="Arial" w:cs="Arial"/>
          <w:sz w:val="24"/>
          <w:szCs w:val="24"/>
        </w:rPr>
        <w:t xml:space="preserve"> </w:t>
      </w:r>
      <w:r w:rsidRPr="00C97112">
        <w:rPr>
          <w:rFonts w:ascii="Arial" w:eastAsia="Arial" w:hAnsi="Arial" w:cs="Arial"/>
          <w:sz w:val="24"/>
          <w:szCs w:val="24"/>
        </w:rPr>
        <w:t xml:space="preserve">taking temporary shelter </w:t>
      </w:r>
      <w:r w:rsidR="007D45B7" w:rsidRPr="001A38F3">
        <w:rPr>
          <w:rFonts w:ascii="Arial" w:eastAsia="Arial" w:hAnsi="Arial" w:cs="Arial"/>
          <w:sz w:val="24"/>
          <w:szCs w:val="24"/>
        </w:rPr>
        <w:t>with their relatives and/or friends (see Table 3</w:t>
      </w:r>
      <w:r w:rsidR="007D45B7" w:rsidRPr="001A38F3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67D4651E" w:rsidR="007D45B7" w:rsidRPr="001A38F3" w:rsidRDefault="007D45B7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3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>of Displaced Families / Persons Outside Evacuation Centers</w:t>
      </w:r>
    </w:p>
    <w:tbl>
      <w:tblPr>
        <w:tblW w:w="4566" w:type="pct"/>
        <w:tblInd w:w="846" w:type="dxa"/>
        <w:tblLook w:val="04A0" w:firstRow="1" w:lastRow="0" w:firstColumn="1" w:lastColumn="0" w:noHBand="0" w:noVBand="1"/>
      </w:tblPr>
      <w:tblGrid>
        <w:gridCol w:w="4368"/>
        <w:gridCol w:w="1132"/>
        <w:gridCol w:w="1132"/>
        <w:gridCol w:w="1132"/>
        <w:gridCol w:w="1133"/>
      </w:tblGrid>
      <w:tr w:rsidR="00C613FD" w:rsidRPr="00C613FD" w14:paraId="188CB506" w14:textId="77777777" w:rsidTr="00C613FD">
        <w:trPr>
          <w:trHeight w:val="20"/>
          <w:tblHeader/>
        </w:trPr>
        <w:tc>
          <w:tcPr>
            <w:tcW w:w="245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6065FF7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4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D9C8450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C613FD" w:rsidRPr="00C613FD" w14:paraId="1CCB2EE8" w14:textId="77777777" w:rsidTr="00C613FD">
        <w:trPr>
          <w:trHeight w:val="20"/>
          <w:tblHeader/>
        </w:trPr>
        <w:tc>
          <w:tcPr>
            <w:tcW w:w="245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09775A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4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B349F2C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OUTSIDE ECs </w:t>
            </w:r>
          </w:p>
        </w:tc>
      </w:tr>
      <w:tr w:rsidR="00C613FD" w:rsidRPr="00C613FD" w14:paraId="24B8DDE3" w14:textId="77777777" w:rsidTr="00C613FD">
        <w:trPr>
          <w:trHeight w:val="20"/>
          <w:tblHeader/>
        </w:trPr>
        <w:tc>
          <w:tcPr>
            <w:tcW w:w="245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D33E8B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813202D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27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0C65BB5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C613FD" w:rsidRPr="00C613FD" w14:paraId="23A766EC" w14:textId="77777777" w:rsidTr="00C613FD">
        <w:trPr>
          <w:trHeight w:val="20"/>
          <w:tblHeader/>
        </w:trPr>
        <w:tc>
          <w:tcPr>
            <w:tcW w:w="245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250A9B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F14BE8B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9DE92FD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B9F276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A979120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C613FD" w:rsidRPr="00C613FD" w14:paraId="1CCB9313" w14:textId="77777777" w:rsidTr="00C613FD">
        <w:trPr>
          <w:trHeight w:val="20"/>
        </w:trPr>
        <w:tc>
          <w:tcPr>
            <w:tcW w:w="2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74A1813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8A4E92" w14:textId="47809C79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53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F4FD53" w14:textId="792440A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53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A71B2A" w14:textId="4B366ADA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7 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6C9F512" w14:textId="11E7461E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7 </w:t>
            </w:r>
          </w:p>
        </w:tc>
      </w:tr>
      <w:tr w:rsidR="00C613FD" w:rsidRPr="00C613FD" w14:paraId="28239268" w14:textId="77777777" w:rsidTr="00C613FD">
        <w:trPr>
          <w:trHeight w:val="20"/>
        </w:trPr>
        <w:tc>
          <w:tcPr>
            <w:tcW w:w="2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8D60A15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4D9AB9" w14:textId="44C0E6EF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53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3595E7" w14:textId="45B9958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53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C4B1EE" w14:textId="36B41AB2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7 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EAF0C5" w14:textId="468473FF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7 </w:t>
            </w:r>
          </w:p>
        </w:tc>
      </w:tr>
      <w:tr w:rsidR="00C613FD" w:rsidRPr="00C613FD" w14:paraId="1B62DFC9" w14:textId="77777777" w:rsidTr="00C613FD">
        <w:trPr>
          <w:trHeight w:val="20"/>
        </w:trPr>
        <w:tc>
          <w:tcPr>
            <w:tcW w:w="2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45547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387928" w14:textId="0E00A909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53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8CD0D0" w14:textId="7BE6AC34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53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33C13D" w14:textId="70BB3274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7 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8F66F" w14:textId="525FDB33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17 </w:t>
            </w:r>
          </w:p>
        </w:tc>
      </w:tr>
      <w:tr w:rsidR="00C613FD" w:rsidRPr="00C613FD" w14:paraId="08A2C203" w14:textId="77777777" w:rsidTr="00C613FD">
        <w:trPr>
          <w:trHeight w:val="20"/>
        </w:trPr>
        <w:tc>
          <w:tcPr>
            <w:tcW w:w="2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FE53B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Manila City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9DFA7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CDA0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E69A8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7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85FDE" w14:textId="77777777" w:rsidR="00C613FD" w:rsidRPr="00C613FD" w:rsidRDefault="00C613FD" w:rsidP="00C613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717</w:t>
            </w:r>
          </w:p>
        </w:tc>
      </w:tr>
    </w:tbl>
    <w:p w14:paraId="3D086423" w14:textId="77777777" w:rsidR="00C613FD" w:rsidRDefault="00C613FD" w:rsidP="00C613FD">
      <w:pPr>
        <w:spacing w:after="0" w:line="240" w:lineRule="auto"/>
        <w:ind w:left="851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 Ongoing assessment and validation being conducted.</w:t>
      </w:r>
    </w:p>
    <w:p w14:paraId="05F66D4F" w14:textId="77777777" w:rsidR="00C613FD" w:rsidRPr="001A38F3" w:rsidRDefault="00C613FD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29EB642" w14:textId="77777777" w:rsidR="00177905" w:rsidRPr="00177905" w:rsidRDefault="00177905" w:rsidP="00177905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5D227674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>120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houses</w:t>
      </w:r>
      <w:r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DD3762" w:rsidRPr="001A38F3">
        <w:rPr>
          <w:rFonts w:ascii="Arial" w:eastAsia="Arial" w:hAnsi="Arial" w:cs="Arial"/>
          <w:bCs/>
          <w:sz w:val="24"/>
          <w:szCs w:val="24"/>
        </w:rPr>
        <w:t>4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34F2705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DD3762" w:rsidRPr="001A38F3">
        <w:rPr>
          <w:rFonts w:ascii="Arial" w:hAnsi="Arial" w:cs="Arial"/>
          <w:b/>
          <w:i/>
          <w:sz w:val="20"/>
          <w:szCs w:val="20"/>
        </w:rPr>
        <w:t>4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370"/>
        <w:gridCol w:w="1316"/>
        <w:gridCol w:w="1316"/>
        <w:gridCol w:w="1320"/>
      </w:tblGrid>
      <w:tr w:rsidR="00C613FD" w:rsidRPr="00C613FD" w14:paraId="20188471" w14:textId="77777777" w:rsidTr="00C613FD">
        <w:trPr>
          <w:trHeight w:val="20"/>
        </w:trPr>
        <w:tc>
          <w:tcPr>
            <w:tcW w:w="288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C146F26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2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6F8C132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NO. OF DAMAGED HOUSES </w:t>
            </w:r>
          </w:p>
        </w:tc>
      </w:tr>
      <w:tr w:rsidR="00C613FD" w:rsidRPr="00C613FD" w14:paraId="4F6A5662" w14:textId="77777777" w:rsidTr="00C613FD">
        <w:trPr>
          <w:trHeight w:val="20"/>
        </w:trPr>
        <w:tc>
          <w:tcPr>
            <w:tcW w:w="288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319819" w14:textId="77777777" w:rsidR="00C613FD" w:rsidRPr="00C613FD" w:rsidRDefault="00C613FD" w:rsidP="00C613FD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8A4DA82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75FAEDA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CC3C453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C613FD" w:rsidRPr="00C613FD" w14:paraId="078E9391" w14:textId="77777777" w:rsidTr="00C613FD">
        <w:trPr>
          <w:trHeight w:val="20"/>
        </w:trPr>
        <w:tc>
          <w:tcPr>
            <w:tcW w:w="2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F7F97E" w14:textId="77777777" w:rsidR="00C613FD" w:rsidRPr="00C613FD" w:rsidRDefault="00C613FD" w:rsidP="00C613FD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72B315C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120 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11876A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12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E84C40D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     - </w:t>
            </w:r>
          </w:p>
        </w:tc>
      </w:tr>
      <w:tr w:rsidR="00C613FD" w:rsidRPr="00C613FD" w14:paraId="19459014" w14:textId="77777777" w:rsidTr="00C613FD">
        <w:trPr>
          <w:trHeight w:val="20"/>
        </w:trPr>
        <w:tc>
          <w:tcPr>
            <w:tcW w:w="2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3BFDF6C" w14:textId="77777777" w:rsidR="00C613FD" w:rsidRPr="00C613FD" w:rsidRDefault="00C613FD" w:rsidP="00C613FD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EAD91F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120 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985E84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12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6EC94B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     - </w:t>
            </w:r>
          </w:p>
        </w:tc>
      </w:tr>
      <w:tr w:rsidR="00C613FD" w:rsidRPr="00C613FD" w14:paraId="6C1EA70C" w14:textId="77777777" w:rsidTr="00C613FD">
        <w:trPr>
          <w:trHeight w:val="20"/>
        </w:trPr>
        <w:tc>
          <w:tcPr>
            <w:tcW w:w="2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B4FE9F" w14:textId="77777777" w:rsidR="00C613FD" w:rsidRPr="00C613FD" w:rsidRDefault="00C613FD" w:rsidP="00C613FD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8EBCE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120 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9B3A12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120 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F7E29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               - </w:t>
            </w:r>
          </w:p>
        </w:tc>
      </w:tr>
      <w:tr w:rsidR="00C613FD" w:rsidRPr="00C613FD" w14:paraId="3F81A4D7" w14:textId="77777777" w:rsidTr="00C613FD">
        <w:trPr>
          <w:trHeight w:val="20"/>
        </w:trPr>
        <w:tc>
          <w:tcPr>
            <w:tcW w:w="2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6461" w14:textId="77777777" w:rsidR="00C613FD" w:rsidRPr="00C613FD" w:rsidRDefault="00C613FD" w:rsidP="00C613FD">
            <w:pPr>
              <w:widowControl/>
              <w:spacing w:after="0" w:line="240" w:lineRule="auto"/>
              <w:ind w:left="179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6C22B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3B8DF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2744" w14:textId="77777777" w:rsidR="00C613FD" w:rsidRPr="00C613FD" w:rsidRDefault="00C613FD" w:rsidP="00C613FD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613FD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08092714" w14:textId="7777777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 Ongoing assessment and validation being conducted.</w:t>
      </w:r>
    </w:p>
    <w:p w14:paraId="71A3F3EB" w14:textId="5C4F85F1" w:rsidR="00C52BCC" w:rsidRPr="0046758A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77777777" w:rsidR="008624F7" w:rsidRPr="001A38F3" w:rsidRDefault="008624F7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68BF79E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2 Febr</w:t>
            </w:r>
            <w:r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>uary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3267D72B" w:rsidR="004C4D79" w:rsidRPr="001A38F3" w:rsidRDefault="0046758A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2 Febr</w:t>
            </w:r>
            <w:r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>uary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08EA2DC4" w:rsidR="0046758A" w:rsidRPr="0046758A" w:rsidRDefault="00177905" w:rsidP="0046758A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NCR is continuously coordinating with the </w:t>
            </w:r>
            <w:r w:rsidR="0046758A"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Manila Department of Social Welfare (MDSW)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any significant updates </w:t>
            </w:r>
            <w:r w:rsidR="0046758A"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and for any augmentation assistance needed by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358EFEDC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7677C26A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  <w:t>LESLIE R. JAWILI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E3414C" w14:textId="77777777" w:rsidR="00795B2D" w:rsidRDefault="00795B2D">
      <w:pPr>
        <w:spacing w:after="0" w:line="240" w:lineRule="auto"/>
      </w:pPr>
      <w:r>
        <w:separator/>
      </w:r>
    </w:p>
  </w:endnote>
  <w:endnote w:type="continuationSeparator" w:id="0">
    <w:p w14:paraId="7A5810AA" w14:textId="77777777" w:rsidR="00795B2D" w:rsidRDefault="00795B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6F518A31" w:rsidR="00BF2BD7" w:rsidRPr="00C52BCC" w:rsidRDefault="00BF2BD7" w:rsidP="0056024A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rFonts w:ascii="Arial" w:eastAsia="Arial" w:hAnsi="Arial" w:cs="Arial"/>
        <w:sz w:val="14"/>
        <w:szCs w:val="14"/>
      </w:rPr>
    </w:pPr>
    <w:bookmarkStart w:id="1" w:name="_1t3h5sf" w:colFirst="0" w:colLast="0"/>
    <w:bookmarkEnd w:id="1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BF5335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BF5335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 xml:space="preserve">| </w:t>
    </w:r>
    <w:r w:rsidR="0056024A" w:rsidRPr="0056024A">
      <w:rPr>
        <w:rFonts w:ascii="Arial" w:eastAsia="Arial" w:hAnsi="Arial" w:cs="Arial"/>
        <w:sz w:val="14"/>
        <w:szCs w:val="14"/>
      </w:rPr>
      <w:t xml:space="preserve">DSWD DROMIC Report #1 on the Fire Incident in </w:t>
    </w:r>
    <w:proofErr w:type="spellStart"/>
    <w:r w:rsidR="0056024A" w:rsidRPr="0056024A">
      <w:rPr>
        <w:rFonts w:ascii="Arial" w:eastAsia="Arial" w:hAnsi="Arial" w:cs="Arial"/>
        <w:sz w:val="14"/>
        <w:szCs w:val="14"/>
      </w:rPr>
      <w:t>Parola</w:t>
    </w:r>
    <w:proofErr w:type="spellEnd"/>
    <w:r w:rsidR="0056024A" w:rsidRPr="0056024A">
      <w:rPr>
        <w:rFonts w:ascii="Arial" w:eastAsia="Arial" w:hAnsi="Arial" w:cs="Arial"/>
        <w:sz w:val="14"/>
        <w:szCs w:val="14"/>
      </w:rPr>
      <w:t>, Tondo, Manila City</w:t>
    </w:r>
    <w:r w:rsidR="0056024A">
      <w:rPr>
        <w:rFonts w:ascii="Arial" w:eastAsia="Arial" w:hAnsi="Arial" w:cs="Arial"/>
        <w:sz w:val="14"/>
        <w:szCs w:val="14"/>
      </w:rPr>
      <w:t xml:space="preserve"> </w:t>
    </w:r>
    <w:r w:rsidR="0056024A" w:rsidRPr="0056024A">
      <w:rPr>
        <w:rFonts w:ascii="Arial" w:eastAsia="Arial" w:hAnsi="Arial" w:cs="Arial"/>
        <w:sz w:val="14"/>
        <w:szCs w:val="14"/>
      </w:rPr>
      <w:t>as of 22 February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887639" w14:textId="77777777" w:rsidR="00795B2D" w:rsidRDefault="00795B2D">
      <w:pPr>
        <w:spacing w:after="0" w:line="240" w:lineRule="auto"/>
      </w:pPr>
      <w:r>
        <w:separator/>
      </w:r>
    </w:p>
  </w:footnote>
  <w:footnote w:type="continuationSeparator" w:id="0">
    <w:p w14:paraId="5B875CA9" w14:textId="77777777" w:rsidR="00795B2D" w:rsidRDefault="00795B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  <w:lang w:val="en-US" w:eastAsia="en-US"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12"/>
  </w:num>
  <w:num w:numId="4">
    <w:abstractNumId w:val="18"/>
  </w:num>
  <w:num w:numId="5">
    <w:abstractNumId w:val="19"/>
  </w:num>
  <w:num w:numId="6">
    <w:abstractNumId w:val="27"/>
  </w:num>
  <w:num w:numId="7">
    <w:abstractNumId w:val="16"/>
  </w:num>
  <w:num w:numId="8">
    <w:abstractNumId w:val="31"/>
  </w:num>
  <w:num w:numId="9">
    <w:abstractNumId w:val="14"/>
  </w:num>
  <w:num w:numId="10">
    <w:abstractNumId w:val="26"/>
  </w:num>
  <w:num w:numId="11">
    <w:abstractNumId w:val="33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8"/>
  </w:num>
  <w:num w:numId="23">
    <w:abstractNumId w:val="30"/>
  </w:num>
  <w:num w:numId="24">
    <w:abstractNumId w:val="22"/>
  </w:num>
  <w:num w:numId="25">
    <w:abstractNumId w:val="34"/>
  </w:num>
  <w:num w:numId="26">
    <w:abstractNumId w:val="29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19FE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Jem Eric F. Famorcan</cp:lastModifiedBy>
  <cp:revision>5</cp:revision>
  <dcterms:created xsi:type="dcterms:W3CDTF">2021-02-22T03:59:00Z</dcterms:created>
  <dcterms:modified xsi:type="dcterms:W3CDTF">2021-02-22T06:08:00Z</dcterms:modified>
</cp:coreProperties>
</file>